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843D6" w14:textId="0CEAAADE" w:rsidR="00620D83" w:rsidRDefault="00620D83" w:rsidP="0085511E">
      <w:r>
        <w:t>(Approx. 764 words)</w:t>
      </w:r>
    </w:p>
    <w:p w14:paraId="4696D85B" w14:textId="77777777" w:rsidR="00620D83" w:rsidRDefault="00620D83" w:rsidP="0085511E"/>
    <w:p w14:paraId="7423C048" w14:textId="0E7F5970" w:rsidR="0085511E" w:rsidRDefault="0085511E" w:rsidP="0085511E">
      <w:r>
        <w:t xml:space="preserve">Thoughts from a Clicker – April </w:t>
      </w:r>
    </w:p>
    <w:p w14:paraId="47B5B525" w14:textId="22FD8D55" w:rsidR="0085511E" w:rsidRDefault="0085511E" w:rsidP="0085511E">
      <w:r>
        <w:t xml:space="preserve">By </w:t>
      </w:r>
      <w:r>
        <w:t xml:space="preserve">Tiny </w:t>
      </w:r>
      <w:proofErr w:type="spellStart"/>
      <w:r>
        <w:t>Ruisch</w:t>
      </w:r>
      <w:proofErr w:type="spellEnd"/>
      <w:r>
        <w:t xml:space="preserve">, Member, Cajun Clickers Computer Club, LA </w:t>
      </w:r>
    </w:p>
    <w:p w14:paraId="2C5AFAF5" w14:textId="2D9953BC" w:rsidR="0085511E" w:rsidRDefault="0085511E" w:rsidP="0085511E">
      <w:r>
        <w:t>April 2020</w:t>
      </w:r>
      <w:r>
        <w:t xml:space="preserve"> issue, CCCC Computer News </w:t>
      </w:r>
    </w:p>
    <w:p w14:paraId="59754253" w14:textId="62525D02" w:rsidR="0085511E" w:rsidRDefault="0085511E" w:rsidP="0085511E">
      <w:hyperlink r:id="rId4" w:history="1">
        <w:r w:rsidRPr="00602874">
          <w:rPr>
            <w:rStyle w:val="Hyperlink"/>
          </w:rPr>
          <w:t>www.clickers.org</w:t>
        </w:r>
      </w:hyperlink>
      <w:r>
        <w:t xml:space="preserve"> </w:t>
      </w:r>
      <w:r>
        <w:t xml:space="preserve"> </w:t>
      </w:r>
      <w:r>
        <w:t xml:space="preserve"> </w:t>
      </w:r>
    </w:p>
    <w:p w14:paraId="5305A18E" w14:textId="417353E7" w:rsidR="004E55A5" w:rsidRDefault="0085511E" w:rsidP="0085511E">
      <w:r>
        <w:t>tsa70785 (at) gmail.com</w:t>
      </w:r>
    </w:p>
    <w:p w14:paraId="6AB5D2EC" w14:textId="2BB8FEF1" w:rsidR="00A959C7" w:rsidRDefault="00A959C7"/>
    <w:p w14:paraId="7ABEEFAB" w14:textId="77777777" w:rsidR="00A959C7" w:rsidRDefault="00A959C7">
      <w:r>
        <w:t xml:space="preserve">I love going to a carnival. I </w:t>
      </w:r>
      <w:proofErr w:type="gramStart"/>
      <w:r>
        <w:t>don’t</w:t>
      </w:r>
      <w:proofErr w:type="gramEnd"/>
      <w:r>
        <w:t xml:space="preserve"> go on many of the rides anymore, but I love all the fun things there are to do. Unfortunately, carnivals can be dangerous too. </w:t>
      </w:r>
    </w:p>
    <w:p w14:paraId="5C68FB73" w14:textId="77777777" w:rsidR="00A959C7" w:rsidRDefault="00A959C7"/>
    <w:p w14:paraId="4BEC46DE" w14:textId="77777777" w:rsidR="0085511E" w:rsidRDefault="00A959C7">
      <w:r>
        <w:t xml:space="preserve">There are always pickpockets who will steal everything they can. We often hear of rides that injure people. About the only thing that is safe at a carnival is the healthy food you can buy. The internet is a lot like a carnival. Everyone knows about the dangers and we all keep our antivirus programs updated. I know that all the Cajun Clickers club members have their router firmware updated. Their firewalls are active to keep the bad guys away. Since everyone is so safe, I thought that this month </w:t>
      </w:r>
      <w:proofErr w:type="gramStart"/>
      <w:r>
        <w:t>I’d</w:t>
      </w:r>
      <w:proofErr w:type="gramEnd"/>
      <w:r>
        <w:t xml:space="preserve"> talk about some fun things to do on the internet. After all, many people are spending a lot more time at home trying to avoid the Coronavirus Disease (COVID-19). It is keeping a lot of people at home with lots of spare time on their hands. There are a lot of fun sites. I know that everyone </w:t>
      </w:r>
      <w:proofErr w:type="gramStart"/>
      <w:r>
        <w:t>doesn’t</w:t>
      </w:r>
      <w:proofErr w:type="gramEnd"/>
      <w:r>
        <w:t xml:space="preserve"> have the same idea of what’s fun. Maybe if I tell you about my favorite sites, you might find something entertaining. </w:t>
      </w:r>
    </w:p>
    <w:p w14:paraId="17B69DE8" w14:textId="77777777" w:rsidR="0085511E" w:rsidRDefault="0085511E"/>
    <w:p w14:paraId="5044405F" w14:textId="23F6FD84" w:rsidR="00A959C7" w:rsidRDefault="00A959C7">
      <w:r>
        <w:t xml:space="preserve">One of the things you can find a lot of on the internet are free games to play. If </w:t>
      </w:r>
      <w:proofErr w:type="gramStart"/>
      <w:r>
        <w:t>you’re</w:t>
      </w:r>
      <w:proofErr w:type="gramEnd"/>
      <w:r>
        <w:t xml:space="preserve"> looking for games to play, </w:t>
      </w:r>
      <w:r w:rsidR="00620D83">
        <w:t xml:space="preserve">a </w:t>
      </w:r>
      <w:r>
        <w:t xml:space="preserve">good place to start is Gizmo’s list of Best Free PC Games. This site is updated </w:t>
      </w:r>
      <w:proofErr w:type="gramStart"/>
      <w:r>
        <w:t>often</w:t>
      </w:r>
      <w:proofErr w:type="gramEnd"/>
      <w:r>
        <w:t xml:space="preserve"> and all the games are free to play. My personal favorite online game is Texas </w:t>
      </w:r>
      <w:proofErr w:type="spellStart"/>
      <w:r>
        <w:t>Hold’em</w:t>
      </w:r>
      <w:proofErr w:type="spellEnd"/>
      <w:r>
        <w:t xml:space="preserve"> Poker. There are a lot of places to play, but </w:t>
      </w:r>
      <w:proofErr w:type="gramStart"/>
      <w:r>
        <w:t>you’ll</w:t>
      </w:r>
      <w:proofErr w:type="gramEnd"/>
      <w:r>
        <w:t xml:space="preserve"> usually find me at World Series Poker at AOL Games. There are lots of online games on the site, but I </w:t>
      </w:r>
      <w:proofErr w:type="gramStart"/>
      <w:r>
        <w:t>haven’t</w:t>
      </w:r>
      <w:proofErr w:type="gramEnd"/>
      <w:r>
        <w:t xml:space="preserve"> played many of the others. If you like to play hearts, I recommend you try the Microsoft Gaming Zone. The Gaming Zone has been around for a while and they have lots of games. </w:t>
      </w:r>
    </w:p>
    <w:p w14:paraId="22D1E372" w14:textId="77777777" w:rsidR="00A959C7" w:rsidRDefault="00A959C7"/>
    <w:p w14:paraId="40E95333" w14:textId="162DBB6A" w:rsidR="00A959C7" w:rsidRDefault="00A959C7">
      <w:proofErr w:type="gramStart"/>
      <w:r>
        <w:t>I’ve</w:t>
      </w:r>
      <w:proofErr w:type="gramEnd"/>
      <w:r>
        <w:t xml:space="preserve"> never been much of a television or movie watcher, but I love to listen to the old</w:t>
      </w:r>
      <w:r w:rsidR="00620D83">
        <w:t>-</w:t>
      </w:r>
      <w:r>
        <w:t xml:space="preserve">time radio shows. Most evenings </w:t>
      </w:r>
      <w:proofErr w:type="gramStart"/>
      <w:r>
        <w:t>I’m</w:t>
      </w:r>
      <w:proofErr w:type="gramEnd"/>
      <w:r>
        <w:t xml:space="preserve"> listening to The Lone Ranger, Gunsmoke, Jack Benny, or my personal favorite, Fibber McGee &amp; Molly. My network drive has about 21 GB of radio program files. You can get them and many more at the Old Time Radio Internet Archive. </w:t>
      </w:r>
    </w:p>
    <w:p w14:paraId="2346B27C" w14:textId="77777777" w:rsidR="00A959C7" w:rsidRDefault="00A959C7"/>
    <w:p w14:paraId="0C62D95A" w14:textId="737B87E7" w:rsidR="00A959C7" w:rsidRDefault="00A959C7">
      <w:r>
        <w:t xml:space="preserve">In December 1995, Bill Watterson retired from cartooning. I lost my daily dose of one of the funniest cartoons ever. Now, thanks to the internet, I can still read Calvin &amp; Hobbes every day. You can find a daily comic </w:t>
      </w:r>
      <w:proofErr w:type="gramStart"/>
      <w:r>
        <w:t>you’ll</w:t>
      </w:r>
      <w:proofErr w:type="gramEnd"/>
      <w:r>
        <w:t xml:space="preserve"> like at GOCOMICS, Comics Kingdom</w:t>
      </w:r>
      <w:r w:rsidR="00620D83">
        <w:t>,</w:t>
      </w:r>
      <w:r>
        <w:t xml:space="preserve"> or </w:t>
      </w:r>
      <w:proofErr w:type="spellStart"/>
      <w:r>
        <w:t>ArcaMax</w:t>
      </w:r>
      <w:proofErr w:type="spellEnd"/>
      <w:r>
        <w:t xml:space="preserve"> Publishing. None of the comics sites require registration.</w:t>
      </w:r>
    </w:p>
    <w:p w14:paraId="734006DE" w14:textId="77777777" w:rsidR="00A959C7" w:rsidRDefault="00A959C7"/>
    <w:p w14:paraId="1234A4A3" w14:textId="23BC248C" w:rsidR="00A959C7" w:rsidRDefault="00A959C7">
      <w:r>
        <w:t xml:space="preserve"> “The Alphabet has been Updated with 15 Exciting New Letters” is only one of the funny satires </w:t>
      </w:r>
      <w:proofErr w:type="gramStart"/>
      <w:r>
        <w:t>you’ll</w:t>
      </w:r>
      <w:proofErr w:type="gramEnd"/>
      <w:r>
        <w:t xml:space="preserve"> find in The Onion. This fictional, satire paper started in 1988. </w:t>
      </w:r>
      <w:proofErr w:type="gramStart"/>
      <w:r>
        <w:t>They’ve</w:t>
      </w:r>
      <w:proofErr w:type="gramEnd"/>
      <w:r>
        <w:t xml:space="preserve"> been around more th</w:t>
      </w:r>
      <w:r w:rsidR="00620D83">
        <w:t>a</w:t>
      </w:r>
      <w:r>
        <w:t xml:space="preserve">n twenty years, so they must be doing something right. Their news </w:t>
      </w:r>
      <w:r>
        <w:lastRenderedPageBreak/>
        <w:t xml:space="preserve">stories seem so genuine that they have occasionally been cited as real. </w:t>
      </w:r>
      <w:proofErr w:type="gramStart"/>
      <w:r>
        <w:t>I’ve</w:t>
      </w:r>
      <w:proofErr w:type="gramEnd"/>
      <w:r>
        <w:t xml:space="preserve"> got to warn you though. There is often adult language used in the paper. Another satire site I like is the Babylon Bee. For a great description, check out their About Us page. </w:t>
      </w:r>
    </w:p>
    <w:p w14:paraId="7E87BF13" w14:textId="77777777" w:rsidR="00A959C7" w:rsidRDefault="00A959C7"/>
    <w:p w14:paraId="19364024" w14:textId="77777777" w:rsidR="0085511E" w:rsidRDefault="00A959C7">
      <w:proofErr w:type="gramStart"/>
      <w:r>
        <w:t>I’ll</w:t>
      </w:r>
      <w:proofErr w:type="gramEnd"/>
      <w:r>
        <w:t xml:space="preserve"> show my age a little. I </w:t>
      </w:r>
      <w:proofErr w:type="gramStart"/>
      <w:r>
        <w:t>don’t</w:t>
      </w:r>
      <w:proofErr w:type="gramEnd"/>
      <w:r>
        <w:t xml:space="preserve"> mind being called a “senior” because it usually includes a 10 percent discount. If you like senior citizen humor, you also might like to check out Geezer Guff. </w:t>
      </w:r>
    </w:p>
    <w:p w14:paraId="3DC03BD9" w14:textId="77777777" w:rsidR="0085511E" w:rsidRDefault="0085511E"/>
    <w:p w14:paraId="20E84A1E" w14:textId="77777777" w:rsidR="0085511E" w:rsidRDefault="00A959C7">
      <w:r>
        <w:t xml:space="preserve">As you might or might not know, </w:t>
      </w:r>
      <w:proofErr w:type="gramStart"/>
      <w:r>
        <w:t>I’m</w:t>
      </w:r>
      <w:proofErr w:type="gramEnd"/>
      <w:r>
        <w:t xml:space="preserve"> a transplanted Northerner. When I talk with my brother and sisters on Facebook, I usually translate into Southern for them. Everybody gets a few laughs. Translating into a dialect is easy when you use The </w:t>
      </w:r>
      <w:proofErr w:type="spellStart"/>
      <w:r>
        <w:t>Dialectizer</w:t>
      </w:r>
      <w:proofErr w:type="spellEnd"/>
      <w:r>
        <w:t xml:space="preserve">. As I write this you can convert into nine different dialects. It hardly ever fails to make me laugh. Here is a sample: </w:t>
      </w:r>
    </w:p>
    <w:p w14:paraId="0CEF28D4" w14:textId="77777777" w:rsidR="0085511E" w:rsidRDefault="0085511E"/>
    <w:p w14:paraId="26683C4C" w14:textId="7CA5E23F" w:rsidR="0085511E" w:rsidRDefault="00A959C7">
      <w:r>
        <w:t xml:space="preserve">As </w:t>
      </w:r>
      <w:proofErr w:type="spellStart"/>
      <w:r>
        <w:t>y'all</w:t>
      </w:r>
      <w:proofErr w:type="spellEnd"/>
      <w:r>
        <w:t xml:space="preserve"> might o' might not know, I’m a transplanted </w:t>
      </w:r>
      <w:proofErr w:type="spellStart"/>
      <w:r>
        <w:t>No'therner</w:t>
      </w:r>
      <w:proofErr w:type="spellEnd"/>
      <w:r>
        <w:t xml:space="preserve">. When ah talk </w:t>
      </w:r>
      <w:proofErr w:type="spellStart"/>
      <w:r>
        <w:t>wif</w:t>
      </w:r>
      <w:proofErr w:type="spellEnd"/>
      <w:r>
        <w:t xml:space="preserve"> </w:t>
      </w:r>
      <w:proofErr w:type="spellStart"/>
      <w:r>
        <w:t>mah</w:t>
      </w:r>
      <w:proofErr w:type="spellEnd"/>
      <w:r>
        <w:t xml:space="preserve"> brother an' sisters on Facebook, ah usually translate into Southern </w:t>
      </w:r>
      <w:proofErr w:type="spellStart"/>
      <w:r>
        <w:t>fo</w:t>
      </w:r>
      <w:proofErr w:type="spellEnd"/>
      <w:r>
        <w:t xml:space="preserve">' them, </w:t>
      </w:r>
      <w:proofErr w:type="spellStart"/>
      <w:r>
        <w:t>dawgone</w:t>
      </w:r>
      <w:proofErr w:type="spellEnd"/>
      <w:r>
        <w:t xml:space="preserve"> it. </w:t>
      </w:r>
      <w:proofErr w:type="spellStart"/>
      <w:r>
        <w:t>Ev'rybody</w:t>
      </w:r>
      <w:proofErr w:type="spellEnd"/>
      <w:r>
        <w:t xml:space="preserve"> gits a few laughs. </w:t>
      </w:r>
      <w:proofErr w:type="spellStart"/>
      <w:r>
        <w:t>Translatin</w:t>
      </w:r>
      <w:proofErr w:type="spellEnd"/>
      <w:r>
        <w:t>' into a dialec</w:t>
      </w:r>
      <w:r w:rsidR="00620D83">
        <w:t>t</w:t>
      </w:r>
      <w:r>
        <w:t xml:space="preserve"> is easy when </w:t>
      </w:r>
      <w:proofErr w:type="spellStart"/>
      <w:r>
        <w:t>yo</w:t>
      </w:r>
      <w:proofErr w:type="spellEnd"/>
      <w:r>
        <w:t xml:space="preserve">' use Th' </w:t>
      </w:r>
      <w:proofErr w:type="spellStart"/>
      <w:r>
        <w:t>Dialeckizer</w:t>
      </w:r>
      <w:proofErr w:type="spellEnd"/>
      <w:r>
        <w:t xml:space="preserve">. As ah write this </w:t>
      </w:r>
      <w:proofErr w:type="spellStart"/>
      <w:r>
        <w:t>hyar</w:t>
      </w:r>
      <w:proofErr w:type="spellEnd"/>
      <w:r>
        <w:t xml:space="preserve"> </w:t>
      </w:r>
      <w:proofErr w:type="spellStart"/>
      <w:r>
        <w:t>yo</w:t>
      </w:r>
      <w:proofErr w:type="spellEnd"/>
      <w:r>
        <w:t xml:space="preserve">' kin </w:t>
      </w:r>
      <w:proofErr w:type="spellStart"/>
      <w:r>
        <w:t>cornvaht</w:t>
      </w:r>
      <w:proofErr w:type="spellEnd"/>
      <w:r>
        <w:t xml:space="preserve"> into nine </w:t>
      </w:r>
      <w:proofErr w:type="spellStart"/>
      <w:r>
        <w:t>diffrunt</w:t>
      </w:r>
      <w:proofErr w:type="spellEnd"/>
      <w:r>
        <w:t xml:space="preserve"> dialec</w:t>
      </w:r>
      <w:r w:rsidR="00620D83">
        <w:t>t</w:t>
      </w:r>
      <w:r>
        <w:t xml:space="preserve">s. It hardly </w:t>
      </w:r>
      <w:proofErr w:type="spellStart"/>
      <w:r>
        <w:t>evah</w:t>
      </w:r>
      <w:proofErr w:type="spellEnd"/>
      <w:r>
        <w:t xml:space="preserve"> fails </w:t>
      </w:r>
      <w:proofErr w:type="spellStart"/>
      <w:r>
        <w:t>t'make</w:t>
      </w:r>
      <w:proofErr w:type="spellEnd"/>
      <w:r>
        <w:t xml:space="preserve"> me laugh. </w:t>
      </w:r>
    </w:p>
    <w:p w14:paraId="6ABBC25B" w14:textId="77777777" w:rsidR="0085511E" w:rsidRDefault="0085511E"/>
    <w:p w14:paraId="42C68A5D" w14:textId="401BFE9E" w:rsidR="00A959C7" w:rsidRDefault="00A959C7">
      <w:proofErr w:type="gramStart"/>
      <w:r>
        <w:t>That’s</w:t>
      </w:r>
      <w:proofErr w:type="gramEnd"/>
      <w:r>
        <w:t xml:space="preserve"> just a few of the things I like to do on the internet for fun. I hope you enjoyed them too and found a new site </w:t>
      </w:r>
      <w:proofErr w:type="gramStart"/>
      <w:r>
        <w:t>you’ll</w:t>
      </w:r>
      <w:proofErr w:type="gramEnd"/>
      <w:r>
        <w:t xml:space="preserve"> visit often. </w:t>
      </w:r>
    </w:p>
    <w:p w14:paraId="4F4CE10B" w14:textId="77777777" w:rsidR="00A959C7" w:rsidRDefault="00A959C7"/>
    <w:p w14:paraId="59B33282" w14:textId="2ABA7CA7" w:rsidR="00A959C7" w:rsidRDefault="00A959C7">
      <w:r>
        <w:t>Thanks for reading.</w:t>
      </w:r>
    </w:p>
    <w:sectPr w:rsidR="00A959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QwtTQ1NTA1MTBS0lEKTi0uzszPAykwrAUA0nlLQCwAAAA="/>
  </w:docVars>
  <w:rsids>
    <w:rsidRoot w:val="00A959C7"/>
    <w:rsid w:val="005D3999"/>
    <w:rsid w:val="00620D83"/>
    <w:rsid w:val="00773232"/>
    <w:rsid w:val="00813D61"/>
    <w:rsid w:val="0085511E"/>
    <w:rsid w:val="00A959C7"/>
    <w:rsid w:val="00D25DBA"/>
    <w:rsid w:val="00F40264"/>
    <w:rsid w:val="00F76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3A426"/>
  <w15:chartTrackingRefBased/>
  <w15:docId w15:val="{BE244245-6C5E-4005-8C09-93EAFD55C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51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51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licker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6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cp:lastPrinted>2020-07-01T07:26:00Z</cp:lastPrinted>
  <dcterms:created xsi:type="dcterms:W3CDTF">2020-07-01T07:10:00Z</dcterms:created>
  <dcterms:modified xsi:type="dcterms:W3CDTF">2020-07-01T07:26:00Z</dcterms:modified>
</cp:coreProperties>
</file>